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A6D09F" w14:textId="047E3880" w:rsidR="0046765D" w:rsidRPr="007D2B41" w:rsidRDefault="0046765D" w:rsidP="00471C2C">
      <w:pPr>
        <w:jc w:val="center"/>
        <w:rPr>
          <w:b/>
          <w:bCs/>
        </w:rPr>
      </w:pPr>
      <w:r w:rsidRPr="007D2B41">
        <w:rPr>
          <w:b/>
          <w:bCs/>
        </w:rPr>
        <w:t>Dynamic Multiagent path planning</w:t>
      </w:r>
    </w:p>
    <w:p w14:paraId="17F6C4F0" w14:textId="1A377461" w:rsidR="0046765D" w:rsidRDefault="0046765D" w:rsidP="006B26EE">
      <w:pPr>
        <w:jc w:val="both"/>
      </w:pPr>
      <w:r>
        <w:t>During this semester</w:t>
      </w:r>
      <w:r w:rsidR="00AF41BE">
        <w:t>,</w:t>
      </w:r>
      <w:r>
        <w:t xml:space="preserve"> we have learn</w:t>
      </w:r>
      <w:r w:rsidR="00AF41BE">
        <w:t>ed</w:t>
      </w:r>
      <w:r>
        <w:t xml:space="preserve"> multiple path planning algorithms. For instead</w:t>
      </w:r>
      <w:r w:rsidR="00AF41BE">
        <w:t>, we learn</w:t>
      </w:r>
      <w:r>
        <w:t xml:space="preserve"> path planning based on gradient descent or discret</w:t>
      </w:r>
      <w:r w:rsidR="00AF41BE">
        <w:t>e</w:t>
      </w:r>
      <w:r>
        <w:t xml:space="preserve"> search such as PRM.  However, during </w:t>
      </w:r>
      <w:r w:rsidR="00AF41BE">
        <w:t xml:space="preserve">the </w:t>
      </w:r>
      <w:r>
        <w:t>implementation of these algorithm</w:t>
      </w:r>
      <w:r w:rsidR="00AF41BE">
        <w:t>s,</w:t>
      </w:r>
      <w:r>
        <w:t xml:space="preserve"> we </w:t>
      </w:r>
      <w:r w:rsidR="00AF41BE">
        <w:t xml:space="preserve">did </w:t>
      </w:r>
      <w:r>
        <w:t>not experience some useful aspect</w:t>
      </w:r>
      <w:r w:rsidR="00AF41BE">
        <w:t>s</w:t>
      </w:r>
      <w:r>
        <w:t xml:space="preserve"> of path planning such as multiagent path search</w:t>
      </w:r>
      <w:r w:rsidR="00AF41BE">
        <w:t>ing</w:t>
      </w:r>
      <w:r>
        <w:t xml:space="preserve"> or agent with dynamic behavior associated with them.</w:t>
      </w:r>
    </w:p>
    <w:p w14:paraId="7807701D" w14:textId="5EDEA4AD" w:rsidR="0046765D" w:rsidRDefault="0046765D" w:rsidP="006B26EE">
      <w:pPr>
        <w:jc w:val="both"/>
      </w:pPr>
      <w:r>
        <w:t xml:space="preserve">For this final project, I would like </w:t>
      </w:r>
      <w:r w:rsidR="00AF41BE">
        <w:t xml:space="preserve">to </w:t>
      </w:r>
      <w:r>
        <w:t>focus on implementing the path searching technics learned in this class to multiple agents in 2d setting. The task will be sectioned into three phases. I am hoping to complete all 3 phases but depending on the difficulty involve</w:t>
      </w:r>
      <w:r w:rsidR="00AF41BE">
        <w:t>d</w:t>
      </w:r>
      <w:r>
        <w:t xml:space="preserve"> in </w:t>
      </w:r>
      <w:r w:rsidR="005B0C12">
        <w:t>each p</w:t>
      </w:r>
      <w:r w:rsidR="00AF41BE">
        <w:t>hase</w:t>
      </w:r>
      <w:r w:rsidR="005B0C12">
        <w:t>.</w:t>
      </w:r>
    </w:p>
    <w:p w14:paraId="263BEFAF" w14:textId="53B553DF" w:rsidR="005B0C12" w:rsidRPr="007D2B41" w:rsidRDefault="005B0C12" w:rsidP="006B26EE">
      <w:pPr>
        <w:jc w:val="both"/>
        <w:rPr>
          <w:b/>
          <w:bCs/>
          <w:i/>
          <w:iCs/>
        </w:rPr>
      </w:pPr>
      <w:r w:rsidRPr="007D2B41">
        <w:rPr>
          <w:b/>
          <w:bCs/>
          <w:i/>
          <w:iCs/>
        </w:rPr>
        <w:t>Phase 1:</w:t>
      </w:r>
    </w:p>
    <w:p w14:paraId="6E5F6687" w14:textId="16328E68" w:rsidR="005B0C12" w:rsidRDefault="00D2108A" w:rsidP="006B26EE">
      <w:pPr>
        <w:jc w:val="both"/>
      </w:pPr>
      <w:r>
        <w:t xml:space="preserve">For phase 1, the robots will be depicted with 2d dot. The obstacles in the </w:t>
      </w:r>
      <w:r w:rsidR="00DB4C8B">
        <w:t>workspace are</w:t>
      </w:r>
      <w:r>
        <w:t xml:space="preserve"> </w:t>
      </w:r>
      <w:r w:rsidR="00AF41BE">
        <w:t xml:space="preserve">the </w:t>
      </w:r>
      <w:r>
        <w:t>statics wall</w:t>
      </w:r>
      <w:r w:rsidR="00AF41BE">
        <w:t>-</w:t>
      </w:r>
      <w:r>
        <w:t>like structure. Multiple robot</w:t>
      </w:r>
      <w:r w:rsidR="00AF41BE">
        <w:t>s</w:t>
      </w:r>
      <w:r>
        <w:t xml:space="preserve"> </w:t>
      </w:r>
      <w:r w:rsidR="003F4F44">
        <w:t>(2</w:t>
      </w:r>
      <w:r>
        <w:t xml:space="preserve">d dot) will need to find </w:t>
      </w:r>
      <w:r w:rsidR="00AF41BE">
        <w:t xml:space="preserve">a </w:t>
      </w:r>
      <w:r>
        <w:t xml:space="preserve">path from start to goal. The implementation will follow the coupling approach of </w:t>
      </w:r>
      <w:r w:rsidR="00AF41BE">
        <w:t xml:space="preserve">a </w:t>
      </w:r>
      <w:r>
        <w:t>multiagent robot</w:t>
      </w:r>
      <w:r w:rsidR="00DB4C8B">
        <w:t xml:space="preserve">. </w:t>
      </w:r>
      <w:r>
        <w:t xml:space="preserve"> </w:t>
      </w:r>
    </w:p>
    <w:p w14:paraId="70E46884" w14:textId="2775F104" w:rsidR="0046765D" w:rsidRDefault="005C7FAC" w:rsidP="006B26EE">
      <w:pPr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527FE140" wp14:editId="2716C8C0">
                <wp:simplePos x="0" y="0"/>
                <wp:positionH relativeFrom="column">
                  <wp:posOffset>1150620</wp:posOffset>
                </wp:positionH>
                <wp:positionV relativeFrom="paragraph">
                  <wp:posOffset>19050</wp:posOffset>
                </wp:positionV>
                <wp:extent cx="4076700" cy="1870710"/>
                <wp:effectExtent l="19050" t="19050" r="19050" b="1524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76700" cy="1870710"/>
                          <a:chOff x="0" y="0"/>
                          <a:chExt cx="4076700" cy="187071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3810"/>
                            <a:ext cx="4076700" cy="18669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Straight Connector 2"/>
                        <wps:cNvCnPr/>
                        <wps:spPr>
                          <a:xfrm>
                            <a:off x="320040" y="262890"/>
                            <a:ext cx="7620" cy="90678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Straight Connector 3"/>
                        <wps:cNvCnPr/>
                        <wps:spPr>
                          <a:xfrm>
                            <a:off x="335280" y="1184910"/>
                            <a:ext cx="815340" cy="762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2263140" y="979170"/>
                            <a:ext cx="22860" cy="74676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Connector 5"/>
                        <wps:cNvCnPr/>
                        <wps:spPr>
                          <a:xfrm>
                            <a:off x="1524000" y="1695450"/>
                            <a:ext cx="792480" cy="152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3040380" y="308610"/>
                            <a:ext cx="45720" cy="124206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>
                            <a:off x="1402080" y="506730"/>
                            <a:ext cx="12649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Connector 8"/>
                        <wps:cNvCnPr/>
                        <wps:spPr>
                          <a:xfrm>
                            <a:off x="3429000" y="1139190"/>
                            <a:ext cx="563880" cy="762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Oval 9"/>
                        <wps:cNvSpPr/>
                        <wps:spPr>
                          <a:xfrm>
                            <a:off x="3566160" y="285750"/>
                            <a:ext cx="76200" cy="9144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3558540" y="1428750"/>
                            <a:ext cx="76200" cy="9144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Oval 14"/>
                        <wps:cNvSpPr/>
                        <wps:spPr>
                          <a:xfrm>
                            <a:off x="114300" y="819150"/>
                            <a:ext cx="76200" cy="9144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Oval 15"/>
                        <wps:cNvSpPr/>
                        <wps:spPr>
                          <a:xfrm>
                            <a:off x="2705100" y="255270"/>
                            <a:ext cx="76200" cy="9144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Oval 16"/>
                        <wps:cNvSpPr/>
                        <wps:spPr>
                          <a:xfrm>
                            <a:off x="830580" y="1550670"/>
                            <a:ext cx="76200" cy="9144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Oval 17"/>
                        <wps:cNvSpPr/>
                        <wps:spPr>
                          <a:xfrm>
                            <a:off x="1074420" y="415290"/>
                            <a:ext cx="76200" cy="9144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Oval 18"/>
                        <wps:cNvSpPr/>
                        <wps:spPr>
                          <a:xfrm>
                            <a:off x="1950720" y="1375410"/>
                            <a:ext cx="76200" cy="9144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Diamond 19"/>
                        <wps:cNvSpPr/>
                        <wps:spPr>
                          <a:xfrm>
                            <a:off x="1664970" y="777240"/>
                            <a:ext cx="91440" cy="9144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Diamond 20"/>
                        <wps:cNvSpPr/>
                        <wps:spPr>
                          <a:xfrm>
                            <a:off x="3810" y="0"/>
                            <a:ext cx="91440" cy="9144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Diamond 21"/>
                        <wps:cNvSpPr/>
                        <wps:spPr>
                          <a:xfrm>
                            <a:off x="3714750" y="998220"/>
                            <a:ext cx="91440" cy="9144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Diamond 22"/>
                        <wps:cNvSpPr/>
                        <wps:spPr>
                          <a:xfrm>
                            <a:off x="2747010" y="1470660"/>
                            <a:ext cx="91440" cy="9144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3E6F2C" id="Group 23" o:spid="_x0000_s1026" style="position:absolute;margin-left:90.6pt;margin-top:1.5pt;width:321pt;height:147.3pt;z-index:251688960" coordsize="40767,18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">
                <v:rect id="Rectangle 1" o:spid="_x0000_s1027" style="position:absolute;top:38;width:40767;height:186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" fillcolor="white [3201]" strokecolor="#70ad47 [3209]" strokeweight="1pt"/>
                <v:line id="Straight Connector 2" o:spid="_x0000_s1028" style="position:absolute;visibility:visible;mso-wrap-style:square" from="3200,2628" to="3276,116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" strokecolor="#4472c4 [3204]" strokeweight=".5pt">
                  <v:stroke joinstyle="miter"/>
                </v:line>
                <v:line id="Straight Connector 3" o:spid="_x0000_s1029" style="position:absolute;visibility:visible;mso-wrap-style:square" from="3352,11849" to="11506,119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" strokecolor="#4472c4 [3204]" strokeweight=".5pt">
                  <v:stroke joinstyle="miter"/>
                </v:line>
                <v:line id="Straight Connector 4" o:spid="_x0000_s1030" style="position:absolute;visibility:visible;mso-wrap-style:square" from="22631,9791" to="22860,172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" strokecolor="#4472c4 [3204]" strokeweight=".5pt">
                  <v:stroke joinstyle="miter"/>
                </v:line>
                <v:line id="Straight Connector 5" o:spid="_x0000_s1031" style="position:absolute;visibility:visible;mso-wrap-style:square" from="15240,16954" to="23164,17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" strokecolor="#4472c4 [3204]" strokeweight=".5pt">
                  <v:stroke joinstyle="miter"/>
                </v:line>
                <v:line id="Straight Connector 6" o:spid="_x0000_s1032" style="position:absolute;visibility:visible;mso-wrap-style:square" from="30403,3086" to="30861,155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" strokecolor="#4472c4 [3204]" strokeweight=".5pt">
                  <v:stroke joinstyle="miter"/>
                </v:line>
                <v:line id="Straight Connector 7" o:spid="_x0000_s1033" style="position:absolute;visibility:visible;mso-wrap-style:square" from="14020,5067" to="26670,50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" strokecolor="#4472c4 [3204]" strokeweight=".5pt">
                  <v:stroke joinstyle="miter"/>
                </v:line>
                <v:line id="Straight Connector 8" o:spid="_x0000_s1034" style="position:absolute;visibility:visible;mso-wrap-style:square" from="34290,11391" to="39928,114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" strokecolor="#4472c4 [3204]" strokeweight=".5pt">
                  <v:stroke joinstyle="miter"/>
                </v:line>
                <v:oval id="Oval 9" o:spid="_x0000_s1035" style="position:absolute;left:35661;top:2857;width:762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" fillcolor="#4472c4 [3204]" strokecolor="#1f3763 [1604]" strokeweight="1pt">
                  <v:stroke joinstyle="miter"/>
                </v:oval>
                <v:oval id="Oval 10" o:spid="_x0000_s1036" style="position:absolute;left:35585;top:14287;width:762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" fillcolor="#4472c4 [3204]" strokecolor="#1f3763 [1604]" strokeweight="1pt">
                  <v:stroke joinstyle="miter"/>
                </v:oval>
                <v:oval id="Oval 14" o:spid="_x0000_s1037" style="position:absolute;left:1143;top:8191;width:762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" fillcolor="#4472c4 [3204]" strokecolor="#1f3763 [1604]" strokeweight="1pt">
                  <v:stroke joinstyle="miter"/>
                </v:oval>
                <v:oval id="Oval 15" o:spid="_x0000_s1038" style="position:absolute;left:27051;top:2552;width:762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" fillcolor="#4472c4 [3204]" strokecolor="#1f3763 [1604]" strokeweight="1pt">
                  <v:stroke joinstyle="miter"/>
                </v:oval>
                <v:oval id="Oval 16" o:spid="_x0000_s1039" style="position:absolute;left:8305;top:15506;width:762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" fillcolor="#4472c4 [3204]" strokecolor="#1f3763 [1604]" strokeweight="1pt">
                  <v:stroke joinstyle="miter"/>
                </v:oval>
                <v:oval id="Oval 17" o:spid="_x0000_s1040" style="position:absolute;left:10744;top:4152;width:762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" fillcolor="#4472c4 [3204]" strokecolor="#1f3763 [1604]" strokeweight="1pt">
                  <v:stroke joinstyle="miter"/>
                </v:oval>
                <v:oval id="Oval 18" o:spid="_x0000_s1041" style="position:absolute;left:19507;top:13754;width:762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" fillcolor="#4472c4 [3204]" strokecolor="#1f3763 [1604]" strokeweight="1pt">
                  <v:stroke joinstyle="miter"/>
                </v:oval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19" o:spid="_x0000_s1042" type="#_x0000_t4" style="position:absolute;left:16649;top:7772;width:915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" fillcolor="#ed7d31 [3205]" strokecolor="#823b0b [1605]" strokeweight="1pt"/>
                <v:shape id="Diamond 20" o:spid="_x0000_s1043" type="#_x0000_t4" style="position:absolute;left:38;width:914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" fillcolor="#ed7d31 [3205]" strokecolor="#823b0b [1605]" strokeweight="1pt"/>
                <v:shape id="Diamond 21" o:spid="_x0000_s1044" type="#_x0000_t4" style="position:absolute;left:37147;top:9982;width:914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" fillcolor="#ed7d31 [3205]" strokecolor="#823b0b [1605]" strokeweight="1pt"/>
                <v:shape id="Diamond 22" o:spid="_x0000_s1045" type="#_x0000_t4" style="position:absolute;left:27470;top:14706;width:91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" fillcolor="#ed7d31 [3205]" strokecolor="#823b0b [1605]" strokeweight="1pt"/>
              </v:group>
            </w:pict>
          </mc:Fallback>
        </mc:AlternateContent>
      </w:r>
    </w:p>
    <w:p w14:paraId="237C167A" w14:textId="3C3DBC84" w:rsidR="0046765D" w:rsidRDefault="0046765D" w:rsidP="006B26EE">
      <w:pPr>
        <w:jc w:val="both"/>
      </w:pPr>
    </w:p>
    <w:p w14:paraId="07C99CB0" w14:textId="0CD2D071" w:rsidR="00DB4C8B" w:rsidRPr="00DB4C8B" w:rsidRDefault="00DB4C8B" w:rsidP="00DB4C8B"/>
    <w:p w14:paraId="1DCC005D" w14:textId="3636BADD" w:rsidR="00DB4C8B" w:rsidRPr="00DB4C8B" w:rsidRDefault="00DB4C8B" w:rsidP="00DB4C8B"/>
    <w:p w14:paraId="6CAB8A46" w14:textId="0BE47F0B" w:rsidR="00DB4C8B" w:rsidRPr="00DB4C8B" w:rsidRDefault="00DB4C8B" w:rsidP="00DB4C8B"/>
    <w:p w14:paraId="57EA73C7" w14:textId="58688EA1" w:rsidR="00DB4C8B" w:rsidRPr="00DB4C8B" w:rsidRDefault="00DB4C8B" w:rsidP="00DB4C8B"/>
    <w:p w14:paraId="3E34A190" w14:textId="0426DA72" w:rsidR="00DB4C8B" w:rsidRDefault="00DB4C8B" w:rsidP="00DB4C8B"/>
    <w:p w14:paraId="619705AE" w14:textId="55E05ECD" w:rsidR="00DB4C8B" w:rsidRDefault="00DB4C8B" w:rsidP="00DB4C8B">
      <w:pPr>
        <w:tabs>
          <w:tab w:val="left" w:pos="948"/>
        </w:tabs>
      </w:pPr>
      <w:r>
        <w:t xml:space="preserve">Each blue dot represents a </w:t>
      </w:r>
      <w:proofErr w:type="gramStart"/>
      <w:r>
        <w:t>robot</w:t>
      </w:r>
      <w:proofErr w:type="gramEnd"/>
      <w:r>
        <w:t xml:space="preserve"> and the diamond orange</w:t>
      </w:r>
      <w:r w:rsidR="00AF41BE">
        <w:t xml:space="preserve"> shapes</w:t>
      </w:r>
      <w:r>
        <w:t xml:space="preserve"> are </w:t>
      </w:r>
      <w:r w:rsidR="00AF41BE">
        <w:t xml:space="preserve">the </w:t>
      </w:r>
      <w:r>
        <w:t xml:space="preserve">goal set for an agent. The agent will have to avoid other agents and the walls in the workspace to get to </w:t>
      </w:r>
      <w:r w:rsidR="00AF41BE">
        <w:t xml:space="preserve">the </w:t>
      </w:r>
      <w:r>
        <w:t>goal.</w:t>
      </w:r>
    </w:p>
    <w:p w14:paraId="01AA38E0" w14:textId="616716AD" w:rsidR="005C7FAC" w:rsidRPr="007D2B41" w:rsidRDefault="005C7FAC" w:rsidP="00DB4C8B">
      <w:pPr>
        <w:tabs>
          <w:tab w:val="left" w:pos="948"/>
        </w:tabs>
        <w:rPr>
          <w:b/>
          <w:bCs/>
        </w:rPr>
      </w:pPr>
      <w:r w:rsidRPr="007D2B41">
        <w:rPr>
          <w:b/>
          <w:bCs/>
        </w:rPr>
        <w:t>Phase 2:</w:t>
      </w:r>
    </w:p>
    <w:p w14:paraId="4ADDE7FA" w14:textId="4A9A7D3C" w:rsidR="005C7FAC" w:rsidRDefault="005C7FAC" w:rsidP="00DB4C8B">
      <w:pPr>
        <w:tabs>
          <w:tab w:val="left" w:pos="948"/>
        </w:tabs>
      </w:pPr>
      <w:r>
        <w:t>Replace each dot agent</w:t>
      </w:r>
      <w:r w:rsidR="00AF41BE">
        <w:t>s</w:t>
      </w:r>
      <w:r>
        <w:t xml:space="preserve"> </w:t>
      </w:r>
      <w:r w:rsidR="00AF41BE">
        <w:t xml:space="preserve">with </w:t>
      </w:r>
      <w:r>
        <w:t>triangular agent</w:t>
      </w:r>
      <w:r w:rsidR="00AF41BE">
        <w:t>s</w:t>
      </w:r>
      <w:r>
        <w:t xml:space="preserve">. Now each agent only can move along one axis. That </w:t>
      </w:r>
      <w:r w:rsidR="00AF41BE">
        <w:t>avoids</w:t>
      </w:r>
      <w:r>
        <w:t xml:space="preserve"> agent</w:t>
      </w:r>
      <w:r w:rsidR="00AF41BE">
        <w:t xml:space="preserve">s </w:t>
      </w:r>
      <w:r>
        <w:t>from moving sideway</w:t>
      </w:r>
      <w:r w:rsidR="00AF41BE">
        <w:t>s</w:t>
      </w:r>
      <w:r>
        <w:t xml:space="preserve">. </w:t>
      </w:r>
    </w:p>
    <w:p w14:paraId="4B4E5268" w14:textId="75F74E09" w:rsidR="005C7FAC" w:rsidRDefault="00C316B8" w:rsidP="00DB4C8B">
      <w:pPr>
        <w:tabs>
          <w:tab w:val="left" w:pos="948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7479BC5A" wp14:editId="2A5FAA29">
                <wp:simplePos x="0" y="0"/>
                <wp:positionH relativeFrom="column">
                  <wp:posOffset>1143000</wp:posOffset>
                </wp:positionH>
                <wp:positionV relativeFrom="paragraph">
                  <wp:posOffset>112395</wp:posOffset>
                </wp:positionV>
                <wp:extent cx="4076700" cy="1870710"/>
                <wp:effectExtent l="19050" t="19050" r="19050" b="15240"/>
                <wp:wrapNone/>
                <wp:docPr id="96" name="Group 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76700" cy="1870710"/>
                          <a:chOff x="0" y="0"/>
                          <a:chExt cx="4076700" cy="1870710"/>
                        </a:xfrm>
                      </wpg:grpSpPr>
                      <wpg:grpSp>
                        <wpg:cNvPr id="24" name="Group 24"/>
                        <wpg:cNvGrpSpPr/>
                        <wpg:grpSpPr>
                          <a:xfrm>
                            <a:off x="0" y="0"/>
                            <a:ext cx="4076700" cy="1870710"/>
                            <a:chOff x="0" y="0"/>
                            <a:chExt cx="4076700" cy="1870710"/>
                          </a:xfrm>
                        </wpg:grpSpPr>
                        <wps:wsp>
                          <wps:cNvPr id="25" name="Rectangle 25"/>
                          <wps:cNvSpPr/>
                          <wps:spPr>
                            <a:xfrm>
                              <a:off x="0" y="3810"/>
                              <a:ext cx="4076700" cy="1866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Straight Connector 26"/>
                          <wps:cNvCnPr/>
                          <wps:spPr>
                            <a:xfrm>
                              <a:off x="320040" y="262890"/>
                              <a:ext cx="7620" cy="90678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" name="Straight Connector 27"/>
                          <wps:cNvCnPr/>
                          <wps:spPr>
                            <a:xfrm>
                              <a:off x="335280" y="1184910"/>
                              <a:ext cx="815340" cy="762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Straight Connector 28"/>
                          <wps:cNvCnPr/>
                          <wps:spPr>
                            <a:xfrm>
                              <a:off x="2263140" y="979170"/>
                              <a:ext cx="22860" cy="74676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>
                              <a:off x="1524000" y="1695450"/>
                              <a:ext cx="792480" cy="1524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3040380" y="308610"/>
                              <a:ext cx="45720" cy="124206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Connector 31"/>
                          <wps:cNvCnPr/>
                          <wps:spPr>
                            <a:xfrm>
                              <a:off x="1402080" y="506730"/>
                              <a:ext cx="126492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Connector 32"/>
                          <wps:cNvCnPr/>
                          <wps:spPr>
                            <a:xfrm>
                              <a:off x="3429000" y="1139190"/>
                              <a:ext cx="563880" cy="762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Diamond 40"/>
                          <wps:cNvSpPr/>
                          <wps:spPr>
                            <a:xfrm>
                              <a:off x="1664970" y="777240"/>
                              <a:ext cx="91440" cy="91440"/>
                            </a:xfrm>
                            <a:prstGeom prst="diamond">
                              <a:avLst/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" name="Diamond 41"/>
                          <wps:cNvSpPr/>
                          <wps:spPr>
                            <a:xfrm>
                              <a:off x="3810" y="0"/>
                              <a:ext cx="91440" cy="91440"/>
                            </a:xfrm>
                            <a:prstGeom prst="diamond">
                              <a:avLst/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Diamond 42"/>
                          <wps:cNvSpPr/>
                          <wps:spPr>
                            <a:xfrm>
                              <a:off x="3714750" y="998220"/>
                              <a:ext cx="91440" cy="91440"/>
                            </a:xfrm>
                            <a:prstGeom prst="diamond">
                              <a:avLst/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" name="Diamond 43"/>
                          <wps:cNvSpPr/>
                          <wps:spPr>
                            <a:xfrm>
                              <a:off x="2747010" y="1470660"/>
                              <a:ext cx="91440" cy="91440"/>
                            </a:xfrm>
                            <a:prstGeom prst="diamond">
                              <a:avLst/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5" name="Group 95"/>
                        <wpg:cNvGrpSpPr/>
                        <wpg:grpSpPr>
                          <a:xfrm>
                            <a:off x="57150" y="156210"/>
                            <a:ext cx="3701415" cy="1468755"/>
                            <a:chOff x="0" y="0"/>
                            <a:chExt cx="3701415" cy="1468755"/>
                          </a:xfrm>
                        </wpg:grpSpPr>
                        <wpg:grpSp>
                          <wpg:cNvPr id="94" name="Group 94"/>
                          <wpg:cNvGrpSpPr/>
                          <wpg:grpSpPr>
                            <a:xfrm>
                              <a:off x="0" y="148590"/>
                              <a:ext cx="3701415" cy="1320165"/>
                              <a:chOff x="0" y="0"/>
                              <a:chExt cx="3701415" cy="1320165"/>
                            </a:xfrm>
                          </wpg:grpSpPr>
                          <wps:wsp>
                            <wps:cNvPr id="44" name="Isosceles Triangle 44"/>
                            <wps:cNvSpPr/>
                            <wps:spPr>
                              <a:xfrm>
                                <a:off x="0" y="451485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7" name="Isosceles Triangle 67"/>
                            <wps:cNvSpPr/>
                            <wps:spPr>
                              <a:xfrm rot="18582459">
                                <a:off x="3583305" y="1005840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8" name="Isosceles Triangle 68"/>
                            <wps:cNvSpPr/>
                            <wps:spPr>
                              <a:xfrm rot="2877892">
                                <a:off x="2691765" y="-19050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9" name="Isosceles Triangle 69"/>
                            <wps:cNvSpPr/>
                            <wps:spPr>
                              <a:xfrm rot="2137878">
                                <a:off x="754380" y="1183005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0" name="Isosceles Triangle 70"/>
                            <wps:cNvSpPr/>
                            <wps:spPr>
                              <a:xfrm rot="19488702">
                                <a:off x="2019300" y="1129665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1" name="Isosceles Triangle 71"/>
                            <wps:cNvSpPr/>
                            <wps:spPr>
                              <a:xfrm rot="17986577">
                                <a:off x="1062990" y="100965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93" name="Group 93"/>
                          <wpg:cNvGrpSpPr/>
                          <wpg:grpSpPr>
                            <a:xfrm>
                              <a:off x="41910" y="0"/>
                              <a:ext cx="3604260" cy="1436370"/>
                              <a:chOff x="0" y="0"/>
                              <a:chExt cx="3604260" cy="1436370"/>
                            </a:xfrm>
                          </wpg:grpSpPr>
                          <wps:wsp>
                            <wps:cNvPr id="73" name="Straight Arrow Connector 73"/>
                            <wps:cNvCnPr/>
                            <wps:spPr>
                              <a:xfrm flipH="1" flipV="1">
                                <a:off x="0" y="403860"/>
                                <a:ext cx="19050" cy="2895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4" name="Straight Arrow Connector 74"/>
                            <wps:cNvCnPr/>
                            <wps:spPr>
                              <a:xfrm flipH="1" flipV="1">
                                <a:off x="838200" y="144780"/>
                                <a:ext cx="251260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5" name="Straight Arrow Connector 75"/>
                            <wps:cNvCnPr/>
                            <wps:spPr>
                              <a:xfrm flipV="1">
                                <a:off x="2689860" y="0"/>
                                <a:ext cx="236220" cy="22479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0" name="Straight Arrow Connector 90"/>
                            <wps:cNvCnPr/>
                            <wps:spPr>
                              <a:xfrm flipH="1" flipV="1">
                                <a:off x="1813560" y="1082040"/>
                                <a:ext cx="228600" cy="26289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1" name="Straight Arrow Connector 91"/>
                            <wps:cNvCnPr/>
                            <wps:spPr>
                              <a:xfrm flipH="1" flipV="1">
                                <a:off x="3375660" y="990600"/>
                                <a:ext cx="228600" cy="26289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2" name="Straight Arrow Connector 92"/>
                            <wps:cNvCnPr/>
                            <wps:spPr>
                              <a:xfrm flipV="1">
                                <a:off x="739140" y="1150620"/>
                                <a:ext cx="205740" cy="2857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A7C33D8" id="Group 96" o:spid="_x0000_s1026" style="position:absolute;margin-left:90pt;margin-top:8.85pt;width:321pt;height:147.3pt;z-index:251721728" coordsize="40767,18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">
                <v:group id="Group 24" o:spid="_x0000_s1027" style="position:absolute;width:40767;height:18707" coordsize="40767,18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rect id="Rectangle 25" o:spid="_x0000_s1028" style="position:absolute;top:38;width:40767;height:186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" fillcolor="white [3201]" strokecolor="#70ad47 [3209]" strokeweight="1pt"/>
                  <v:line id="Straight Connector 26" o:spid="_x0000_s1029" style="position:absolute;visibility:visible;mso-wrap-style:square" from="3200,2628" to="3276,116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" strokecolor="#4472c4 [3204]" strokeweight=".5pt">
                    <v:stroke joinstyle="miter"/>
                  </v:line>
                  <v:line id="Straight Connector 27" o:spid="_x0000_s1030" style="position:absolute;visibility:visible;mso-wrap-style:square" from="3352,11849" to="11506,119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" strokecolor="#4472c4 [3204]" strokeweight=".5pt">
                    <v:stroke joinstyle="miter"/>
                  </v:line>
                  <v:line id="Straight Connector 28" o:spid="_x0000_s1031" style="position:absolute;visibility:visible;mso-wrap-style:square" from="22631,9791" to="22860,172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" strokecolor="#4472c4 [3204]" strokeweight=".5pt">
                    <v:stroke joinstyle="miter"/>
                  </v:line>
                  <v:line id="Straight Connector 29" o:spid="_x0000_s1032" style="position:absolute;visibility:visible;mso-wrap-style:square" from="15240,16954" to="23164,17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4472c4 [3204]" strokeweight=".5pt">
                    <v:stroke joinstyle="miter"/>
                  </v:line>
                  <v:line id="Straight Connector 30" o:spid="_x0000_s1033" style="position:absolute;visibility:visible;mso-wrap-style:square" from="30403,3086" to="30861,155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" strokecolor="#4472c4 [3204]" strokeweight=".5pt">
                    <v:stroke joinstyle="miter"/>
                  </v:line>
                  <v:line id="Straight Connector 31" o:spid="_x0000_s1034" style="position:absolute;visibility:visible;mso-wrap-style:square" from="14020,5067" to="26670,50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" strokecolor="#4472c4 [3204]" strokeweight=".5pt">
                    <v:stroke joinstyle="miter"/>
                  </v:line>
                  <v:line id="Straight Connector 32" o:spid="_x0000_s1035" style="position:absolute;visibility:visible;mso-wrap-style:square" from="34290,11391" to="39928,114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" strokecolor="#4472c4 [3204]" strokeweight=".5pt">
                    <v:stroke joinstyle="miter"/>
                  </v:line>
                  <v:shape id="Diamond 40" o:spid="_x0000_s1036" type="#_x0000_t4" style="position:absolute;left:16649;top:7772;width:915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" fillcolor="#ed7d31 [3205]" strokecolor="#823b0b [1605]" strokeweight="1pt"/>
                  <v:shape id="Diamond 41" o:spid="_x0000_s1037" type="#_x0000_t4" style="position:absolute;left:38;width:914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" fillcolor="#ed7d31 [3205]" strokecolor="#823b0b [1605]" strokeweight="1pt"/>
                  <v:shape id="Diamond 42" o:spid="_x0000_s1038" type="#_x0000_t4" style="position:absolute;left:37147;top:9982;width:914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" fillcolor="#ed7d31 [3205]" strokecolor="#823b0b [1605]" strokeweight="1pt"/>
                  <v:shape id="Diamond 43" o:spid="_x0000_s1039" type="#_x0000_t4" style="position:absolute;left:27470;top:14706;width:91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" fillcolor="#ed7d31 [3205]" strokecolor="#823b0b [1605]" strokeweight="1pt"/>
                </v:group>
                <v:group id="Group 95" o:spid="_x0000_s1040" style="position:absolute;left:571;top:1562;width:37014;height:14687" coordsize="37014,14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group id="Group 94" o:spid="_x0000_s1041" style="position:absolute;top:1485;width:37014;height:13202" coordsize="37014,13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44" o:spid="_x0000_s1042" type="#_x0000_t5" style="position:absolute;top:4514;width:990;height:13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" fillcolor="#4472c4 [3204]" strokecolor="#1f3763 [1604]" strokeweight="1pt"/>
                    <v:shape id="Isosceles Triangle 67" o:spid="_x0000_s1043" type="#_x0000_t5" style="position:absolute;left:35832;top:10058;width:991;height:1372;rotation:-329595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" fillcolor="#4472c4 [3204]" strokecolor="#1f3763 [1604]" strokeweight="1pt"/>
                    <v:shape id="Isosceles Triangle 68" o:spid="_x0000_s1044" type="#_x0000_t5" style="position:absolute;left:26918;top:-191;width:990;height:1371;rotation:314342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" fillcolor="#4472c4 [3204]" strokecolor="#1f3763 [1604]" strokeweight="1pt"/>
                    <v:shape id="Isosceles Triangle 69" o:spid="_x0000_s1045" type="#_x0000_t5" style="position:absolute;left:7543;top:11830;width:991;height:1371;rotation:233513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" fillcolor="#4472c4 [3204]" strokecolor="#1f3763 [1604]" strokeweight="1pt"/>
                    <v:shape id="Isosceles Triangle 70" o:spid="_x0000_s1046" type="#_x0000_t5" style="position:absolute;left:20193;top:11296;width:990;height:1372;rotation:-230610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" fillcolor="#4472c4 [3204]" strokecolor="#1f3763 [1604]" strokeweight="1pt"/>
                    <v:shape id="Isosceles Triangle 71" o:spid="_x0000_s1047" type="#_x0000_t5" style="position:absolute;left:10630;top:1009;width:990;height:1372;rotation:-394682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" fillcolor="#4472c4 [3204]" strokecolor="#1f3763 [1604]" strokeweight="1pt"/>
                  </v:group>
                  <v:group id="Group 93" o:spid="_x0000_s1048" style="position:absolute;left:419;width:36042;height:14363" coordsize="36042,14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73" o:spid="_x0000_s1049" type="#_x0000_t32" style="position:absolute;top:4038;width:190;height:289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" strokecolor="#4472c4 [3204]" strokeweight=".5pt">
                      <v:stroke endarrow="block" joinstyle="miter"/>
                    </v:shape>
                    <v:shape id="Straight Arrow Connector 74" o:spid="_x0000_s1050" type="#_x0000_t32" style="position:absolute;left:8382;top:1447;width:2512;height:182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" strokecolor="#4472c4 [3204]" strokeweight=".5pt">
                      <v:stroke endarrow="block" joinstyle="miter"/>
                    </v:shape>
                    <v:shape id="Straight Arrow Connector 75" o:spid="_x0000_s1051" type="#_x0000_t32" style="position:absolute;left:26898;width:2362;height:224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" strokecolor="#4472c4 [3204]" strokeweight=".5pt">
                      <v:stroke endarrow="block" joinstyle="miter"/>
                    </v:shape>
                    <v:shape id="Straight Arrow Connector 90" o:spid="_x0000_s1052" type="#_x0000_t32" style="position:absolute;left:18135;top:10820;width:2286;height:262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" strokecolor="#4472c4 [3204]" strokeweight=".5pt">
                      <v:stroke endarrow="block" joinstyle="miter"/>
                    </v:shape>
                    <v:shape id="Straight Arrow Connector 91" o:spid="_x0000_s1053" type="#_x0000_t32" style="position:absolute;left:33756;top:9906;width:2286;height:262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" strokecolor="#4472c4 [3204]" strokeweight=".5pt">
                      <v:stroke endarrow="block" joinstyle="miter"/>
                    </v:shape>
                    <v:shape id="Straight Arrow Connector 92" o:spid="_x0000_s1054" type="#_x0000_t32" style="position:absolute;left:7391;top:11506;width:2057;height:28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" strokecolor="#4472c4 [3204]" strokeweight=".5pt">
                      <v:stroke endarrow="block" joinstyle="miter"/>
                    </v:shape>
                  </v:group>
                </v:group>
              </v:group>
            </w:pict>
          </mc:Fallback>
        </mc:AlternateContent>
      </w:r>
      <w:r w:rsidR="005C7FAC">
        <w:tab/>
      </w:r>
    </w:p>
    <w:p w14:paraId="14E6A6AA" w14:textId="56E67E3F" w:rsidR="005C7FAC" w:rsidRDefault="005C7FAC" w:rsidP="00DB4C8B">
      <w:pPr>
        <w:tabs>
          <w:tab w:val="left" w:pos="948"/>
        </w:tabs>
      </w:pPr>
      <w:r>
        <w:tab/>
      </w:r>
    </w:p>
    <w:p w14:paraId="5AE6070A" w14:textId="6793C156" w:rsidR="00085354" w:rsidRPr="00085354" w:rsidRDefault="00085354" w:rsidP="00085354"/>
    <w:p w14:paraId="2A6CF20F" w14:textId="308EFFEB" w:rsidR="00085354" w:rsidRPr="00085354" w:rsidRDefault="00085354" w:rsidP="00085354"/>
    <w:p w14:paraId="78FCA55F" w14:textId="0F6126E6" w:rsidR="00085354" w:rsidRPr="00085354" w:rsidRDefault="00085354" w:rsidP="00085354"/>
    <w:p w14:paraId="1D1E02EC" w14:textId="2362E882" w:rsidR="00085354" w:rsidRDefault="00085354" w:rsidP="00085354"/>
    <w:p w14:paraId="247E95BA" w14:textId="2742B386" w:rsidR="00085354" w:rsidRDefault="00085354" w:rsidP="00085354"/>
    <w:p w14:paraId="549CC8C6" w14:textId="77777777" w:rsidR="007D2B41" w:rsidRDefault="007D2B41" w:rsidP="00085354"/>
    <w:p w14:paraId="44EDE2F0" w14:textId="7D7A36FF" w:rsidR="00085354" w:rsidRPr="007D2B41" w:rsidRDefault="00085354" w:rsidP="00085354">
      <w:pPr>
        <w:rPr>
          <w:b/>
          <w:bCs/>
          <w:i/>
          <w:iCs/>
        </w:rPr>
      </w:pPr>
      <w:r w:rsidRPr="007D2B41">
        <w:rPr>
          <w:b/>
          <w:bCs/>
          <w:i/>
          <w:iCs/>
        </w:rPr>
        <w:lastRenderedPageBreak/>
        <w:t>Phase 3</w:t>
      </w:r>
    </w:p>
    <w:p w14:paraId="53686387" w14:textId="6B5CAEDE" w:rsidR="00085354" w:rsidRDefault="00085354" w:rsidP="00085354">
      <w:r>
        <w:t xml:space="preserve">At this phase, each agent will </w:t>
      </w:r>
      <w:r w:rsidR="00AF41BE">
        <w:t>move according to</w:t>
      </w:r>
      <w:r>
        <w:t xml:space="preserve"> </w:t>
      </w:r>
      <w:r w:rsidR="00AF41BE">
        <w:t xml:space="preserve">the </w:t>
      </w:r>
      <w:r>
        <w:t>controller</w:t>
      </w:r>
      <w:r w:rsidR="00AF41BE">
        <w:t xml:space="preserve"> input</w:t>
      </w:r>
      <w:r>
        <w:t xml:space="preserve">. The agent will be </w:t>
      </w:r>
      <w:r w:rsidR="00650604">
        <w:t>controlled</w:t>
      </w:r>
      <w:r>
        <w:t xml:space="preserve"> by a velocity v and position u. Using control system technics. I will aim to allow agent</w:t>
      </w:r>
      <w:r w:rsidR="00AF41BE">
        <w:t>s</w:t>
      </w:r>
      <w:r>
        <w:t xml:space="preserve"> to avoid each other by moving at different speed</w:t>
      </w:r>
      <w:r w:rsidR="00AF41BE">
        <w:t>s</w:t>
      </w:r>
      <w:r>
        <w:t xml:space="preserve"> a collision is possible.  For this, each agent can be </w:t>
      </w:r>
      <w:r w:rsidR="00AF41BE">
        <w:t xml:space="preserve">given a </w:t>
      </w:r>
      <w:r>
        <w:t>mass, thus requiring different actuator input to gain a specified velocity</w:t>
      </w:r>
    </w:p>
    <w:p w14:paraId="68393189" w14:textId="501A497D" w:rsidR="00C316B8" w:rsidRDefault="006E19AC" w:rsidP="00085354"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CAD5A25" wp14:editId="6DE39D66">
                <wp:simplePos x="0" y="0"/>
                <wp:positionH relativeFrom="column">
                  <wp:posOffset>4567237</wp:posOffset>
                </wp:positionH>
                <wp:positionV relativeFrom="paragraph">
                  <wp:posOffset>1374458</wp:posOffset>
                </wp:positionV>
                <wp:extent cx="354260" cy="281940"/>
                <wp:effectExtent l="16828" t="0" r="0" b="0"/>
                <wp:wrapNone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873203">
                          <a:off x="0" y="0"/>
                          <a:ext cx="3542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6EDD3B" w14:textId="77777777" w:rsidR="006E19AC" w:rsidRPr="006E19AC" w:rsidRDefault="006E19AC" w:rsidP="006E19A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6E19AC">
                              <w:rPr>
                                <w:sz w:val="20"/>
                                <w:szCs w:val="20"/>
                              </w:rPr>
                              <w:t>u,v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AD5A25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6" type="#_x0000_t202" style="position:absolute;margin-left:359.6pt;margin-top:108.25pt;width:27.9pt;height:22.2pt;rotation:-2978389fd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" filled="f" stroked="f" strokeweight=".5pt">
                <v:textbox>
                  <w:txbxContent>
                    <w:p w14:paraId="486EDD3B" w14:textId="77777777" w:rsidR="006E19AC" w:rsidRPr="006E19AC" w:rsidRDefault="006E19AC" w:rsidP="006E19AC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6E19AC">
                        <w:rPr>
                          <w:sz w:val="20"/>
                          <w:szCs w:val="20"/>
                        </w:rPr>
                        <w:t>u,v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1CC3FDB" wp14:editId="32574DF3">
                <wp:simplePos x="0" y="0"/>
                <wp:positionH relativeFrom="column">
                  <wp:posOffset>2045545</wp:posOffset>
                </wp:positionH>
                <wp:positionV relativeFrom="paragraph">
                  <wp:posOffset>459481</wp:posOffset>
                </wp:positionV>
                <wp:extent cx="354260" cy="281940"/>
                <wp:effectExtent l="16828" t="0" r="0" b="0"/>
                <wp:wrapNone/>
                <wp:docPr id="130" name="Text 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049044">
                          <a:off x="0" y="0"/>
                          <a:ext cx="3542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AC8371" w14:textId="77777777" w:rsidR="006E19AC" w:rsidRPr="006E19AC" w:rsidRDefault="006E19AC" w:rsidP="006E19A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6E19AC">
                              <w:rPr>
                                <w:sz w:val="20"/>
                                <w:szCs w:val="20"/>
                              </w:rPr>
                              <w:t>u,v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CC3FDB" id="Text Box 130" o:spid="_x0000_s1027" type="#_x0000_t202" style="position:absolute;margin-left:161.05pt;margin-top:36.2pt;width:27.9pt;height:22.2pt;rotation:-3878591fd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" filled="f" stroked="f" strokeweight=".5pt">
                <v:textbox>
                  <w:txbxContent>
                    <w:p w14:paraId="26AC8371" w14:textId="77777777" w:rsidR="006E19AC" w:rsidRPr="006E19AC" w:rsidRDefault="006E19AC" w:rsidP="006E19AC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6E19AC">
                        <w:rPr>
                          <w:sz w:val="20"/>
                          <w:szCs w:val="20"/>
                        </w:rPr>
                        <w:t>u,v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9EBDE90" wp14:editId="17EEE857">
                <wp:simplePos x="0" y="0"/>
                <wp:positionH relativeFrom="column">
                  <wp:posOffset>2967990</wp:posOffset>
                </wp:positionH>
                <wp:positionV relativeFrom="paragraph">
                  <wp:posOffset>1530350</wp:posOffset>
                </wp:positionV>
                <wp:extent cx="354260" cy="281940"/>
                <wp:effectExtent l="0" t="19050" r="0" b="22860"/>
                <wp:wrapNone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362305">
                          <a:off x="0" y="0"/>
                          <a:ext cx="3542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0C82EF" w14:textId="77777777" w:rsidR="006E19AC" w:rsidRPr="006E19AC" w:rsidRDefault="006E19AC" w:rsidP="006E19A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6E19AC">
                              <w:rPr>
                                <w:sz w:val="20"/>
                                <w:szCs w:val="20"/>
                              </w:rPr>
                              <w:t>u,v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DE90" id="Text Box 129" o:spid="_x0000_s1028" type="#_x0000_t202" style="position:absolute;margin-left:233.7pt;margin-top:120.5pt;width:27.9pt;height:22.2pt;rotation:-2444160fd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" filled="f" stroked="f" strokeweight=".5pt">
                <v:textbox>
                  <w:txbxContent>
                    <w:p w14:paraId="750C82EF" w14:textId="77777777" w:rsidR="006E19AC" w:rsidRPr="006E19AC" w:rsidRDefault="006E19AC" w:rsidP="006E19AC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6E19AC">
                        <w:rPr>
                          <w:sz w:val="20"/>
                          <w:szCs w:val="20"/>
                        </w:rPr>
                        <w:t>u,v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2DBE60C" wp14:editId="4F990112">
                <wp:simplePos x="0" y="0"/>
                <wp:positionH relativeFrom="column">
                  <wp:posOffset>3463290</wp:posOffset>
                </wp:positionH>
                <wp:positionV relativeFrom="paragraph">
                  <wp:posOffset>374015</wp:posOffset>
                </wp:positionV>
                <wp:extent cx="354260" cy="281940"/>
                <wp:effectExtent l="0" t="19050" r="0" b="2286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33674">
                          <a:off x="0" y="0"/>
                          <a:ext cx="3542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2D74F9" w14:textId="77777777" w:rsidR="006E19AC" w:rsidRPr="006E19AC" w:rsidRDefault="006E19AC" w:rsidP="006E19A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6E19AC">
                              <w:rPr>
                                <w:sz w:val="20"/>
                                <w:szCs w:val="20"/>
                              </w:rPr>
                              <w:t>u,v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BE60C" id="Text Box 128" o:spid="_x0000_s1029" type="#_x0000_t202" style="position:absolute;margin-left:272.7pt;margin-top:29.45pt;width:27.9pt;height:22.2pt;rotation:2221314fd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" filled="f" stroked="f" strokeweight=".5pt">
                <v:textbox>
                  <w:txbxContent>
                    <w:p w14:paraId="382D74F9" w14:textId="77777777" w:rsidR="006E19AC" w:rsidRPr="006E19AC" w:rsidRDefault="006E19AC" w:rsidP="006E19AC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6E19AC">
                        <w:rPr>
                          <w:sz w:val="20"/>
                          <w:szCs w:val="20"/>
                        </w:rPr>
                        <w:t>u,v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634E3CA" wp14:editId="5A3C56C0">
                <wp:simplePos x="0" y="0"/>
                <wp:positionH relativeFrom="column">
                  <wp:posOffset>883920</wp:posOffset>
                </wp:positionH>
                <wp:positionV relativeFrom="paragraph">
                  <wp:posOffset>888365</wp:posOffset>
                </wp:positionV>
                <wp:extent cx="358140" cy="281940"/>
                <wp:effectExtent l="0" t="0" r="0" b="3810"/>
                <wp:wrapNone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814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711E61" w14:textId="5583EAF9" w:rsidR="006E19AC" w:rsidRPr="006E19AC" w:rsidRDefault="006E19A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6E19AC">
                              <w:rPr>
                                <w:sz w:val="20"/>
                                <w:szCs w:val="20"/>
                              </w:rPr>
                              <w:t>u,v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4E3CA" id="Text Box 126" o:spid="_x0000_s1030" type="#_x0000_t202" style="position:absolute;margin-left:69.6pt;margin-top:69.95pt;width:28.2pt;height:22.2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" filled="f" stroked="f" strokeweight=".5pt">
                <v:textbox>
                  <w:txbxContent>
                    <w:p w14:paraId="67711E61" w14:textId="5583EAF9" w:rsidR="006E19AC" w:rsidRPr="006E19AC" w:rsidRDefault="006E19AC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6E19AC">
                        <w:rPr>
                          <w:sz w:val="20"/>
                          <w:szCs w:val="20"/>
                        </w:rPr>
                        <w:t>u,v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D52931A" wp14:editId="0DD0ADB6">
                <wp:simplePos x="0" y="0"/>
                <wp:positionH relativeFrom="column">
                  <wp:posOffset>1539240</wp:posOffset>
                </wp:positionH>
                <wp:positionV relativeFrom="paragraph">
                  <wp:posOffset>1582049</wp:posOffset>
                </wp:positionV>
                <wp:extent cx="354260" cy="281940"/>
                <wp:effectExtent l="0" t="19050" r="0" b="22860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33674">
                          <a:off x="0" y="0"/>
                          <a:ext cx="3542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5621DD" w14:textId="77777777" w:rsidR="006E19AC" w:rsidRPr="006E19AC" w:rsidRDefault="006E19A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6E19AC">
                              <w:rPr>
                                <w:sz w:val="20"/>
                                <w:szCs w:val="20"/>
                              </w:rPr>
                              <w:t>u,v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2931A" id="Text Box 127" o:spid="_x0000_s1031" type="#_x0000_t202" style="position:absolute;margin-left:121.2pt;margin-top:124.55pt;width:27.9pt;height:22.2pt;rotation:2221314fd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" filled="f" stroked="f" strokeweight=".5pt">
                <v:textbox>
                  <w:txbxContent>
                    <w:p w14:paraId="785621DD" w14:textId="77777777" w:rsidR="006E19AC" w:rsidRPr="006E19AC" w:rsidRDefault="006E19AC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6E19AC">
                        <w:rPr>
                          <w:sz w:val="20"/>
                          <w:szCs w:val="20"/>
                        </w:rPr>
                        <w:t>u,v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C316B8">
        <w:rPr>
          <w:noProof/>
        </w:rPr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0F11A23F" wp14:editId="5D9FE4B0">
                <wp:simplePos x="0" y="0"/>
                <wp:positionH relativeFrom="margin">
                  <wp:align>center</wp:align>
                </wp:positionH>
                <wp:positionV relativeFrom="paragraph">
                  <wp:posOffset>72390</wp:posOffset>
                </wp:positionV>
                <wp:extent cx="4076700" cy="1870710"/>
                <wp:effectExtent l="19050" t="19050" r="19050" b="1524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76700" cy="1870710"/>
                          <a:chOff x="0" y="0"/>
                          <a:chExt cx="4076700" cy="1870710"/>
                        </a:xfrm>
                      </wpg:grpSpPr>
                      <wpg:grpSp>
                        <wpg:cNvPr id="98" name="Group 98"/>
                        <wpg:cNvGrpSpPr/>
                        <wpg:grpSpPr>
                          <a:xfrm>
                            <a:off x="0" y="0"/>
                            <a:ext cx="4076700" cy="1870710"/>
                            <a:chOff x="0" y="0"/>
                            <a:chExt cx="4076700" cy="1870710"/>
                          </a:xfrm>
                        </wpg:grpSpPr>
                        <wps:wsp>
                          <wps:cNvPr id="99" name="Rectangle 99"/>
                          <wps:cNvSpPr/>
                          <wps:spPr>
                            <a:xfrm>
                              <a:off x="0" y="3810"/>
                              <a:ext cx="4076700" cy="186690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0" name="Straight Connector 100"/>
                          <wps:cNvCnPr/>
                          <wps:spPr>
                            <a:xfrm>
                              <a:off x="320040" y="262890"/>
                              <a:ext cx="7620" cy="90678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1" name="Straight Connector 101"/>
                          <wps:cNvCnPr/>
                          <wps:spPr>
                            <a:xfrm>
                              <a:off x="335280" y="1184910"/>
                              <a:ext cx="815340" cy="762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2" name="Straight Connector 102"/>
                          <wps:cNvCnPr/>
                          <wps:spPr>
                            <a:xfrm>
                              <a:off x="2263140" y="979170"/>
                              <a:ext cx="22860" cy="74676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3" name="Straight Connector 103"/>
                          <wps:cNvCnPr/>
                          <wps:spPr>
                            <a:xfrm>
                              <a:off x="1524000" y="1695450"/>
                              <a:ext cx="792480" cy="1524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4" name="Straight Connector 104"/>
                          <wps:cNvCnPr/>
                          <wps:spPr>
                            <a:xfrm>
                              <a:off x="3040380" y="308610"/>
                              <a:ext cx="45720" cy="124206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5" name="Straight Connector 105"/>
                          <wps:cNvCnPr/>
                          <wps:spPr>
                            <a:xfrm>
                              <a:off x="1402080" y="506730"/>
                              <a:ext cx="126492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6" name="Straight Connector 106"/>
                          <wps:cNvCnPr/>
                          <wps:spPr>
                            <a:xfrm>
                              <a:off x="3429000" y="1139190"/>
                              <a:ext cx="563880" cy="762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7" name="Diamond 107"/>
                          <wps:cNvSpPr/>
                          <wps:spPr>
                            <a:xfrm>
                              <a:off x="1664970" y="777240"/>
                              <a:ext cx="91440" cy="91440"/>
                            </a:xfrm>
                            <a:prstGeom prst="diamond">
                              <a:avLst/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8" name="Diamond 108"/>
                          <wps:cNvSpPr/>
                          <wps:spPr>
                            <a:xfrm>
                              <a:off x="3810" y="0"/>
                              <a:ext cx="91440" cy="91440"/>
                            </a:xfrm>
                            <a:prstGeom prst="diamond">
                              <a:avLst/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9" name="Diamond 109"/>
                          <wps:cNvSpPr/>
                          <wps:spPr>
                            <a:xfrm>
                              <a:off x="3714750" y="998220"/>
                              <a:ext cx="91440" cy="91440"/>
                            </a:xfrm>
                            <a:prstGeom prst="diamond">
                              <a:avLst/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0" name="Diamond 110"/>
                          <wps:cNvSpPr/>
                          <wps:spPr>
                            <a:xfrm>
                              <a:off x="2747010" y="1470660"/>
                              <a:ext cx="91440" cy="91440"/>
                            </a:xfrm>
                            <a:prstGeom prst="diamond">
                              <a:avLst/>
                            </a:prstGeom>
                          </wps:spPr>
                          <wps:style>
                            <a:lnRef idx="2">
                              <a:schemeClr val="accent2">
                                <a:shade val="50000"/>
                              </a:schemeClr>
                            </a:lnRef>
                            <a:fillRef idx="1">
                              <a:schemeClr val="accent2"/>
                            </a:fillRef>
                            <a:effectRef idx="0">
                              <a:schemeClr val="accent2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1" name="Group 111"/>
                        <wpg:cNvGrpSpPr/>
                        <wpg:grpSpPr>
                          <a:xfrm>
                            <a:off x="57150" y="156210"/>
                            <a:ext cx="3701415" cy="1468755"/>
                            <a:chOff x="0" y="0"/>
                            <a:chExt cx="3701415" cy="1468755"/>
                          </a:xfrm>
                        </wpg:grpSpPr>
                        <wpg:grpSp>
                          <wpg:cNvPr id="112" name="Group 112"/>
                          <wpg:cNvGrpSpPr/>
                          <wpg:grpSpPr>
                            <a:xfrm>
                              <a:off x="0" y="148590"/>
                              <a:ext cx="3701415" cy="1320165"/>
                              <a:chOff x="0" y="0"/>
                              <a:chExt cx="3701415" cy="1320165"/>
                            </a:xfrm>
                          </wpg:grpSpPr>
                          <wps:wsp>
                            <wps:cNvPr id="113" name="Isosceles Triangle 113"/>
                            <wps:cNvSpPr/>
                            <wps:spPr>
                              <a:xfrm>
                                <a:off x="0" y="451485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4" name="Isosceles Triangle 114"/>
                            <wps:cNvSpPr/>
                            <wps:spPr>
                              <a:xfrm rot="18582459">
                                <a:off x="3583305" y="1005840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5" name="Isosceles Triangle 115"/>
                            <wps:cNvSpPr/>
                            <wps:spPr>
                              <a:xfrm rot="2877892">
                                <a:off x="2691765" y="-19050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Isosceles Triangle 116"/>
                            <wps:cNvSpPr/>
                            <wps:spPr>
                              <a:xfrm rot="2137878">
                                <a:off x="754380" y="1183005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7" name="Isosceles Triangle 117"/>
                            <wps:cNvSpPr/>
                            <wps:spPr>
                              <a:xfrm rot="19488702">
                                <a:off x="2019300" y="1129665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8" name="Isosceles Triangle 118"/>
                            <wps:cNvSpPr/>
                            <wps:spPr>
                              <a:xfrm rot="17986577">
                                <a:off x="1062990" y="100965"/>
                                <a:ext cx="99060" cy="137160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19" name="Group 119"/>
                          <wpg:cNvGrpSpPr/>
                          <wpg:grpSpPr>
                            <a:xfrm>
                              <a:off x="41910" y="0"/>
                              <a:ext cx="3604260" cy="1436370"/>
                              <a:chOff x="0" y="0"/>
                              <a:chExt cx="3604260" cy="1436370"/>
                            </a:xfrm>
                          </wpg:grpSpPr>
                          <wps:wsp>
                            <wps:cNvPr id="120" name="Straight Arrow Connector 120"/>
                            <wps:cNvCnPr/>
                            <wps:spPr>
                              <a:xfrm flipH="1" flipV="1">
                                <a:off x="0" y="403860"/>
                                <a:ext cx="19050" cy="2895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1" name="Straight Arrow Connector 121"/>
                            <wps:cNvCnPr/>
                            <wps:spPr>
                              <a:xfrm flipH="1" flipV="1">
                                <a:off x="838200" y="144780"/>
                                <a:ext cx="251260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2" name="Straight Arrow Connector 122"/>
                            <wps:cNvCnPr/>
                            <wps:spPr>
                              <a:xfrm flipV="1">
                                <a:off x="2689860" y="0"/>
                                <a:ext cx="236220" cy="22479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3" name="Straight Arrow Connector 123"/>
                            <wps:cNvCnPr/>
                            <wps:spPr>
                              <a:xfrm flipH="1" flipV="1">
                                <a:off x="1813560" y="1082040"/>
                                <a:ext cx="228600" cy="26289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4" name="Straight Arrow Connector 124"/>
                            <wps:cNvCnPr/>
                            <wps:spPr>
                              <a:xfrm flipH="1" flipV="1">
                                <a:off x="3375660" y="990600"/>
                                <a:ext cx="228600" cy="26289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5" name="Straight Arrow Connector 125"/>
                            <wps:cNvCnPr/>
                            <wps:spPr>
                              <a:xfrm flipV="1">
                                <a:off x="739140" y="1150620"/>
                                <a:ext cx="205740" cy="2857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F5D36C7" id="Group 97" o:spid="_x0000_s1026" style="position:absolute;margin-left:0;margin-top:5.7pt;width:321pt;height:147.3pt;z-index:251723776;mso-position-horizontal:center;mso-position-horizontal-relative:margin" coordsize="40767,18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">
                <v:group id="Group 98" o:spid="_x0000_s1027" style="position:absolute;width:40767;height:18707" coordsize="40767,18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M1G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jA1fwg+QuzsAAAD//wMAUEsBAi0AFAAGAAgAAAAhANvh9svuAAAAhQEAABMAAAAAAAAAAAAA&#10;AAAAAAAAAFtDb250ZW50X1R5cGVzXS54bWxQSwECLQAUAAYACAAAACEAWvQsW78AAAAVAQAACwAA&#10;AAAAAAAAAAAAAAAfAQAAX3JlbHMvLnJlbHNQSwECLQAUAAYACAAAACEAfpjNRsMAAADbAAAADwAA&#10;AAAAAAAAAAAAAAAHAgAAZHJzL2Rvd25yZXYueG1sUEsFBgAAAAADAAMAtwAAAPcCAAAAAA==&#10;">
                  <v:rect id="Rectangle 99" o:spid="_x0000_s1028" style="position:absolute;top:38;width:40767;height:186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" fillcolor="white [3201]" strokecolor="#70ad47 [3209]" strokeweight="1pt"/>
                  <v:line id="Straight Connector 100" o:spid="_x0000_s1029" style="position:absolute;visibility:visible;mso-wrap-style:square" from="3200,2628" to="3276,116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" strokecolor="#4472c4 [3204]" strokeweight=".5pt">
                    <v:stroke joinstyle="miter"/>
                  </v:line>
                  <v:line id="Straight Connector 101" o:spid="_x0000_s1030" style="position:absolute;visibility:visible;mso-wrap-style:square" from="3352,11849" to="11506,119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" strokecolor="#4472c4 [3204]" strokeweight=".5pt">
                    <v:stroke joinstyle="miter"/>
                  </v:line>
                  <v:line id="Straight Connector 102" o:spid="_x0000_s1031" style="position:absolute;visibility:visible;mso-wrap-style:square" from="22631,9791" to="22860,172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" strokecolor="#4472c4 [3204]" strokeweight=".5pt">
                    <v:stroke joinstyle="miter"/>
                  </v:line>
                  <v:line id="Straight Connector 103" o:spid="_x0000_s1032" style="position:absolute;visibility:visible;mso-wrap-style:square" from="15240,16954" to="23164,17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" strokecolor="#4472c4 [3204]" strokeweight=".5pt">
                    <v:stroke joinstyle="miter"/>
                  </v:line>
                  <v:line id="Straight Connector 104" o:spid="_x0000_s1033" style="position:absolute;visibility:visible;mso-wrap-style:square" from="30403,3086" to="30861,155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" strokecolor="#4472c4 [3204]" strokeweight=".5pt">
                    <v:stroke joinstyle="miter"/>
                  </v:line>
                  <v:line id="Straight Connector 105" o:spid="_x0000_s1034" style="position:absolute;visibility:visible;mso-wrap-style:square" from="14020,5067" to="26670,50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" strokecolor="#4472c4 [3204]" strokeweight=".5pt">
                    <v:stroke joinstyle="miter"/>
                  </v:line>
                  <v:line id="Straight Connector 106" o:spid="_x0000_s1035" style="position:absolute;visibility:visible;mso-wrap-style:square" from="34290,11391" to="39928,114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" strokecolor="#4472c4 [3204]" strokeweight=".5pt">
                    <v:stroke joinstyle="miter"/>
                  </v:line>
                  <v:shape id="Diamond 107" o:spid="_x0000_s1036" type="#_x0000_t4" style="position:absolute;left:16649;top:7772;width:915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" fillcolor="#ed7d31 [3205]" strokecolor="#823b0b [1605]" strokeweight="1pt"/>
                  <v:shape id="Diamond 108" o:spid="_x0000_s1037" type="#_x0000_t4" style="position:absolute;left:38;width:914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" fillcolor="#ed7d31 [3205]" strokecolor="#823b0b [1605]" strokeweight="1pt"/>
                  <v:shape id="Diamond 109" o:spid="_x0000_s1038" type="#_x0000_t4" style="position:absolute;left:37147;top:9982;width:914;height: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" fillcolor="#ed7d31 [3205]" strokecolor="#823b0b [1605]" strokeweight="1pt"/>
                  <v:shape id="Diamond 110" o:spid="_x0000_s1039" type="#_x0000_t4" style="position:absolute;left:27470;top:14706;width:91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" fillcolor="#ed7d31 [3205]" strokecolor="#823b0b [1605]" strokeweight="1pt"/>
                </v:group>
                <v:group id="Group 111" o:spid="_x0000_s1040" style="position:absolute;left:571;top:1562;width:37014;height:14687" coordsize="37014,14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<v:group id="Group 112" o:spid="_x0000_s1041" style="position:absolute;top:1485;width:37014;height:13202" coordsize="37014,132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  <v:shape id="Isosceles Triangle 113" o:spid="_x0000_s1042" type="#_x0000_t5" style="position:absolute;top:4514;width:990;height:13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" fillcolor="#4472c4 [3204]" strokecolor="#1f3763 [1604]" strokeweight="1pt"/>
                    <v:shape id="Isosceles Triangle 114" o:spid="_x0000_s1043" type="#_x0000_t5" style="position:absolute;left:35832;top:10058;width:991;height:1372;rotation:-329595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" fillcolor="#4472c4 [3204]" strokecolor="#1f3763 [1604]" strokeweight="1pt"/>
                    <v:shape id="Isosceles Triangle 115" o:spid="_x0000_s1044" type="#_x0000_t5" style="position:absolute;left:26918;top:-191;width:990;height:1371;rotation:314342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" fillcolor="#4472c4 [3204]" strokecolor="#1f3763 [1604]" strokeweight="1pt"/>
                    <v:shape id="Isosceles Triangle 116" o:spid="_x0000_s1045" type="#_x0000_t5" style="position:absolute;left:7543;top:11830;width:991;height:1371;rotation:233513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" fillcolor="#4472c4 [3204]" strokecolor="#1f3763 [1604]" strokeweight="1pt"/>
                    <v:shape id="Isosceles Triangle 117" o:spid="_x0000_s1046" type="#_x0000_t5" style="position:absolute;left:20193;top:11296;width:990;height:1372;rotation:-230610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" fillcolor="#4472c4 [3204]" strokecolor="#1f3763 [1604]" strokeweight="1pt"/>
                    <v:shape id="Isosceles Triangle 118" o:spid="_x0000_s1047" type="#_x0000_t5" style="position:absolute;left:10630;top:1009;width:990;height:1372;rotation:-394682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" fillcolor="#4472c4 [3204]" strokecolor="#1f3763 [1604]" strokeweight="1pt"/>
                  </v:group>
                  <v:group id="Group 119" o:spid="_x0000_s1048" style="position:absolute;left:419;width:36042;height:14363" coordsize="36042,14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Uc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kxX8PhMukJsfAAAA//8DAFBLAQItABQABgAIAAAAIQDb4fbL7gAAAIUBAAATAAAAAAAAAAAA&#10;AAAAAAAAAABbQ29udGVudF9UeXBlc10ueG1sUEsBAi0AFAAGAAgAAAAhAFr0LFu/AAAAFQEAAAsA&#10;AAAAAAAAAAAAAAAAHwEAAF9yZWxzLy5yZWxzUEsBAi0AFAAGAAgAAAAhAF8npRzEAAAA3AAAAA8A&#10;AAAAAAAAAAAAAAAABwIAAGRycy9kb3ducmV2LnhtbFBLBQYAAAAAAwADALcAAAD4AgAAAAA=&#10;">
                    <v:shape id="Straight Arrow Connector 120" o:spid="_x0000_s1049" type="#_x0000_t32" style="position:absolute;top:4038;width:190;height:289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" strokecolor="#4472c4 [3204]" strokeweight=".5pt">
                      <v:stroke endarrow="block" joinstyle="miter"/>
                    </v:shape>
                    <v:shape id="Straight Arrow Connector 121" o:spid="_x0000_s1050" type="#_x0000_t32" style="position:absolute;left:8382;top:1447;width:2512;height:182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" strokecolor="#4472c4 [3204]" strokeweight=".5pt">
                      <v:stroke endarrow="block" joinstyle="miter"/>
                    </v:shape>
                    <v:shape id="Straight Arrow Connector 122" o:spid="_x0000_s1051" type="#_x0000_t32" style="position:absolute;left:26898;width:2362;height:224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" strokecolor="#4472c4 [3204]" strokeweight=".5pt">
                      <v:stroke endarrow="block" joinstyle="miter"/>
                    </v:shape>
                    <v:shape id="Straight Arrow Connector 123" o:spid="_x0000_s1052" type="#_x0000_t32" style="position:absolute;left:18135;top:10820;width:2286;height:262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" strokecolor="#4472c4 [3204]" strokeweight=".5pt">
                      <v:stroke endarrow="block" joinstyle="miter"/>
                    </v:shape>
                    <v:shape id="Straight Arrow Connector 124" o:spid="_x0000_s1053" type="#_x0000_t32" style="position:absolute;left:33756;top:9906;width:2286;height:262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" strokecolor="#4472c4 [3204]" strokeweight=".5pt">
                      <v:stroke endarrow="block" joinstyle="miter"/>
                    </v:shape>
                    <v:shape id="Straight Arrow Connector 125" o:spid="_x0000_s1054" type="#_x0000_t32" style="position:absolute;left:7391;top:11506;width:2057;height:28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" strokecolor="#4472c4 [3204]" strokeweight=".5pt">
                      <v:stroke endarrow="block" joinstyle="miter"/>
                    </v:shape>
                  </v:group>
                </v:group>
                <w10:wrap anchorx="margin"/>
              </v:group>
            </w:pict>
          </mc:Fallback>
        </mc:AlternateContent>
      </w:r>
      <w:r w:rsidR="00C316B8">
        <w:tab/>
      </w:r>
    </w:p>
    <w:p w14:paraId="1B822EEF" w14:textId="6C4F373A" w:rsidR="006E19AC" w:rsidRPr="006E19AC" w:rsidRDefault="006E19AC" w:rsidP="006E19AC"/>
    <w:p w14:paraId="360692F3" w14:textId="354036E4" w:rsidR="006E19AC" w:rsidRPr="006E19AC" w:rsidRDefault="006E19AC" w:rsidP="006E19AC"/>
    <w:p w14:paraId="7B868EA8" w14:textId="741BCE52" w:rsidR="006E19AC" w:rsidRPr="006E19AC" w:rsidRDefault="006E19AC" w:rsidP="006E19AC"/>
    <w:p w14:paraId="69C71367" w14:textId="15403AC0" w:rsidR="006E19AC" w:rsidRDefault="006E19AC" w:rsidP="006E19AC"/>
    <w:p w14:paraId="5C1A938B" w14:textId="029B1364" w:rsidR="006E19AC" w:rsidRDefault="006E19AC" w:rsidP="006E19AC">
      <w:pPr>
        <w:jc w:val="right"/>
      </w:pPr>
    </w:p>
    <w:p w14:paraId="12439948" w14:textId="465C0A3E" w:rsidR="006E19AC" w:rsidRDefault="006E19AC" w:rsidP="006E19AC">
      <w:pPr>
        <w:jc w:val="right"/>
      </w:pPr>
    </w:p>
    <w:p w14:paraId="48A72779" w14:textId="4FA2217A" w:rsidR="006E19AC" w:rsidRDefault="006E19AC" w:rsidP="006E19AC">
      <w:pPr>
        <w:jc w:val="right"/>
      </w:pPr>
    </w:p>
    <w:p w14:paraId="19EB1AF7" w14:textId="794A29B7" w:rsidR="006E19AC" w:rsidRDefault="00622DFF" w:rsidP="006E19AC">
      <w:pPr>
        <w:tabs>
          <w:tab w:val="left" w:pos="1080"/>
        </w:tabs>
      </w:pPr>
      <w:r>
        <w:t>U, V</w:t>
      </w:r>
      <w:r w:rsidR="006E19AC">
        <w:t xml:space="preserve"> are controller input. U is the position of the agent while V is the velocity of the agent</w:t>
      </w:r>
    </w:p>
    <w:p w14:paraId="2D2F398F" w14:textId="0E396313" w:rsidR="00471C2C" w:rsidRDefault="00471C2C" w:rsidP="006E19AC">
      <w:pPr>
        <w:tabs>
          <w:tab w:val="left" w:pos="1080"/>
        </w:tabs>
      </w:pPr>
      <w:r>
        <w:t>For multipath planning</w:t>
      </w:r>
      <w:r w:rsidR="00AF41BE">
        <w:t>,</w:t>
      </w:r>
      <w:r>
        <w:t xml:space="preserve"> I have been </w:t>
      </w:r>
      <w:r w:rsidR="0019734F">
        <w:t>reading</w:t>
      </w:r>
      <w:r>
        <w:t xml:space="preserve"> some research document</w:t>
      </w:r>
      <w:r w:rsidR="00AF41BE">
        <w:t>s</w:t>
      </w:r>
      <w:r>
        <w:t xml:space="preserve"> below.</w:t>
      </w:r>
    </w:p>
    <w:p w14:paraId="42585989" w14:textId="7303867C" w:rsidR="00471C2C" w:rsidRDefault="00471C2C" w:rsidP="006E19AC">
      <w:pPr>
        <w:tabs>
          <w:tab w:val="left" w:pos="1080"/>
        </w:tabs>
      </w:pPr>
      <w:r>
        <w:t>Recourses:</w:t>
      </w:r>
    </w:p>
    <w:p w14:paraId="1149B61A" w14:textId="545F0372" w:rsidR="00471C2C" w:rsidRDefault="003E16C5" w:rsidP="006E19AC">
      <w:pPr>
        <w:tabs>
          <w:tab w:val="left" w:pos="1080"/>
        </w:tabs>
      </w:pPr>
      <w:hyperlink r:id="rId6" w:history="1">
        <w:r w:rsidR="00821A7D" w:rsidRPr="00092986">
          <w:rPr>
            <w:rStyle w:val="Hyperlink"/>
          </w:rPr>
          <w:t>https://kirilsol.github.io/files/phd_thesis.pdf</w:t>
        </w:r>
      </w:hyperlink>
      <w:r w:rsidR="00821A7D">
        <w:t xml:space="preserve"> </w:t>
      </w:r>
    </w:p>
    <w:p w14:paraId="5C14178F" w14:textId="1BBE8A18" w:rsidR="00821A7D" w:rsidRDefault="003E16C5" w:rsidP="006E19AC">
      <w:pPr>
        <w:tabs>
          <w:tab w:val="left" w:pos="1080"/>
        </w:tabs>
      </w:pPr>
      <w:hyperlink r:id="rId7" w:history="1">
        <w:r w:rsidR="00821A7D" w:rsidRPr="00092986">
          <w:rPr>
            <w:rStyle w:val="Hyperlink"/>
          </w:rPr>
          <w:t>http://robotics.stanford.edu/~mitul/papers/SIiros06.pdf</w:t>
        </w:r>
      </w:hyperlink>
      <w:r w:rsidR="00821A7D">
        <w:t xml:space="preserve"> </w:t>
      </w:r>
    </w:p>
    <w:p w14:paraId="77C46BB8" w14:textId="03B2B637" w:rsidR="00821A7D" w:rsidRPr="006E19AC" w:rsidRDefault="003E16C5" w:rsidP="006E19AC">
      <w:pPr>
        <w:tabs>
          <w:tab w:val="left" w:pos="1080"/>
        </w:tabs>
      </w:pPr>
      <w:hyperlink r:id="rId8" w:history="1">
        <w:r w:rsidR="00821A7D" w:rsidRPr="00092986">
          <w:rPr>
            <w:rStyle w:val="Hyperlink"/>
          </w:rPr>
          <w:t>https://arxiv.org/pdf/1802.09099.pdf</w:t>
        </w:r>
      </w:hyperlink>
      <w:r w:rsidR="00821A7D">
        <w:t xml:space="preserve"> </w:t>
      </w:r>
    </w:p>
    <w:sectPr w:rsidR="00821A7D" w:rsidRPr="006E19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35FA2" w14:textId="77777777" w:rsidR="003E16C5" w:rsidRDefault="003E16C5" w:rsidP="00085354">
      <w:pPr>
        <w:spacing w:after="0" w:line="240" w:lineRule="auto"/>
      </w:pPr>
      <w:r>
        <w:separator/>
      </w:r>
    </w:p>
  </w:endnote>
  <w:endnote w:type="continuationSeparator" w:id="0">
    <w:p w14:paraId="3A9F4355" w14:textId="77777777" w:rsidR="003E16C5" w:rsidRDefault="003E16C5" w:rsidP="00085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D3F4D9" w14:textId="77777777" w:rsidR="003E16C5" w:rsidRDefault="003E16C5" w:rsidP="00085354">
      <w:pPr>
        <w:spacing w:after="0" w:line="240" w:lineRule="auto"/>
      </w:pPr>
      <w:r>
        <w:separator/>
      </w:r>
    </w:p>
  </w:footnote>
  <w:footnote w:type="continuationSeparator" w:id="0">
    <w:p w14:paraId="6F495974" w14:textId="77777777" w:rsidR="003E16C5" w:rsidRDefault="003E16C5" w:rsidP="000853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DW1MDM0NTI2MLRQ0lEKTi0uzszPAykwrAUA+EcLyiwAAAA="/>
  </w:docVars>
  <w:rsids>
    <w:rsidRoot w:val="005A62A8"/>
    <w:rsid w:val="00085354"/>
    <w:rsid w:val="000E394E"/>
    <w:rsid w:val="00141FB2"/>
    <w:rsid w:val="0019734F"/>
    <w:rsid w:val="003E16C5"/>
    <w:rsid w:val="003F4F44"/>
    <w:rsid w:val="0046765D"/>
    <w:rsid w:val="00471C2C"/>
    <w:rsid w:val="005A62A8"/>
    <w:rsid w:val="005B0C12"/>
    <w:rsid w:val="005C7FAC"/>
    <w:rsid w:val="00622DFF"/>
    <w:rsid w:val="00650604"/>
    <w:rsid w:val="006B26EE"/>
    <w:rsid w:val="006E19AC"/>
    <w:rsid w:val="007D2B41"/>
    <w:rsid w:val="00821A7D"/>
    <w:rsid w:val="00AF41BE"/>
    <w:rsid w:val="00C316B8"/>
    <w:rsid w:val="00CE6FAA"/>
    <w:rsid w:val="00D2108A"/>
    <w:rsid w:val="00D36305"/>
    <w:rsid w:val="00DB4C8B"/>
    <w:rsid w:val="00E13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2DB85"/>
  <w15:chartTrackingRefBased/>
  <w15:docId w15:val="{8E1E042F-5901-40B6-A16B-AE301D67F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5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354"/>
  </w:style>
  <w:style w:type="paragraph" w:styleId="Footer">
    <w:name w:val="footer"/>
    <w:basedOn w:val="Normal"/>
    <w:link w:val="FooterChar"/>
    <w:uiPriority w:val="99"/>
    <w:unhideWhenUsed/>
    <w:rsid w:val="00085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354"/>
  </w:style>
  <w:style w:type="character" w:styleId="Hyperlink">
    <w:name w:val="Hyperlink"/>
    <w:basedOn w:val="DefaultParagraphFont"/>
    <w:uiPriority w:val="99"/>
    <w:unhideWhenUsed/>
    <w:rsid w:val="00821A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1A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pdf/1802.09099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robotics.stanford.edu/~mitul/papers/SIiros06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kirilsol.github.io/files/phd_thesis.pdf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vi Meha</dc:creator>
  <cp:keywords/>
  <dc:description/>
  <cp:lastModifiedBy>Coovi Meha</cp:lastModifiedBy>
  <cp:revision>16</cp:revision>
  <dcterms:created xsi:type="dcterms:W3CDTF">2020-11-11T21:08:00Z</dcterms:created>
  <dcterms:modified xsi:type="dcterms:W3CDTF">2020-11-13T02:05:00Z</dcterms:modified>
</cp:coreProperties>
</file>